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D52938" w:rsidRDefault="00C12C7B" w:rsidP="00D52938">
      <w:pPr>
        <w:pStyle w:val="Title"/>
      </w:pPr>
      <w:r>
        <w:rPr>
          <w:noProof/>
        </w:rPr>
        <w:drawing>
          <wp:anchor distT="0" distB="0" distL="114300" distR="114300" simplePos="0" relativeHeight="251659264" behindDoc="1" locked="0" layoutInCell="1" allowOverlap="1" wp14:anchorId="43F35C37" wp14:editId="6A258E4F">
            <wp:simplePos x="0" y="0"/>
            <wp:positionH relativeFrom="margin">
              <wp:posOffset>5127781</wp:posOffset>
            </wp:positionH>
            <wp:positionV relativeFrom="paragraph">
              <wp:posOffset>312</wp:posOffset>
            </wp:positionV>
            <wp:extent cx="1247140" cy="1129665"/>
            <wp:effectExtent l="0" t="0" r="0" b="0"/>
            <wp:wrapTight wrapText="bothSides">
              <wp:wrapPolygon edited="0">
                <wp:start x="6929" y="0"/>
                <wp:lineTo x="0" y="1821"/>
                <wp:lineTo x="0" y="8013"/>
                <wp:lineTo x="4289" y="11656"/>
                <wp:lineTo x="6599" y="11656"/>
                <wp:lineTo x="5609" y="13113"/>
                <wp:lineTo x="5939" y="14934"/>
                <wp:lineTo x="7589" y="17484"/>
                <wp:lineTo x="7589" y="18212"/>
                <wp:lineTo x="8578" y="21126"/>
                <wp:lineTo x="8908" y="21126"/>
                <wp:lineTo x="12208" y="21126"/>
                <wp:lineTo x="12538" y="21126"/>
                <wp:lineTo x="13527" y="18212"/>
                <wp:lineTo x="14847" y="16391"/>
                <wp:lineTo x="15507" y="13113"/>
                <wp:lineTo x="14517" y="11656"/>
                <wp:lineTo x="16827" y="11656"/>
                <wp:lineTo x="21116" y="8013"/>
                <wp:lineTo x="21116" y="1821"/>
                <wp:lineTo x="14187" y="0"/>
                <wp:lineTo x="6929" y="0"/>
              </wp:wrapPolygon>
            </wp:wrapTight>
            <wp:docPr id="13" name="Picture 13" descr="http://www.londoncityairport.com/content/images/icons/wifi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http://www.londoncityairport.com/content/images/icons/wifi.png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47140" cy="11296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737D85">
        <w:t>HoA</w:t>
      </w:r>
      <w:r w:rsidR="00D52938">
        <w:t>#</w:t>
      </w:r>
      <w:r w:rsidR="00C96960">
        <w:t>6</w:t>
      </w:r>
      <w:r w:rsidR="00D52938">
        <w:t>:</w:t>
      </w:r>
      <w:r w:rsidR="00737D85">
        <w:t xml:space="preserve"> Part 2</w:t>
      </w:r>
      <w:r w:rsidR="00D52938">
        <w:t xml:space="preserve"> Wireless Networking </w:t>
      </w:r>
    </w:p>
    <w:p w:rsidR="00D52938" w:rsidRDefault="00D52938" w:rsidP="00D52938">
      <w:r>
        <w:t xml:space="preserve">This class assignment will get you familiar with wireless networking. By the end of the </w:t>
      </w:r>
      <w:r w:rsidR="00737D85">
        <w:t>assignment</w:t>
      </w:r>
      <w:r>
        <w:t>, you should be able to:</w:t>
      </w:r>
    </w:p>
    <w:p w:rsidR="00D52938" w:rsidRDefault="00C12C7B" w:rsidP="00D52938">
      <w:pPr>
        <w:pStyle w:val="ListParagraph"/>
        <w:numPr>
          <w:ilvl w:val="0"/>
          <w:numId w:val="9"/>
        </w:numPr>
      </w:pPr>
      <w:r>
        <w:t>Explain wireless networking and how data is transmitted</w:t>
      </w:r>
      <w:r w:rsidR="006D54EA">
        <w:t xml:space="preserve"> over wireless networks</w:t>
      </w:r>
    </w:p>
    <w:p w:rsidR="00C12C7B" w:rsidRDefault="00C12C7B" w:rsidP="00D52938">
      <w:pPr>
        <w:pStyle w:val="ListParagraph"/>
        <w:numPr>
          <w:ilvl w:val="0"/>
          <w:numId w:val="9"/>
        </w:numPr>
      </w:pPr>
      <w:r>
        <w:t>Explain and discuss Wi-Fi</w:t>
      </w:r>
      <w:r w:rsidR="006D54EA">
        <w:t xml:space="preserve"> standards</w:t>
      </w:r>
    </w:p>
    <w:p w:rsidR="006D54EA" w:rsidRDefault="006D54EA" w:rsidP="006D54EA">
      <w:pPr>
        <w:pStyle w:val="ListParagraph"/>
        <w:numPr>
          <w:ilvl w:val="0"/>
          <w:numId w:val="9"/>
        </w:numPr>
      </w:pPr>
      <w:r>
        <w:t>Discuss BSSID, SSID, and ESSID</w:t>
      </w:r>
    </w:p>
    <w:p w:rsidR="006D54EA" w:rsidRDefault="006D54EA" w:rsidP="006D54EA">
      <w:pPr>
        <w:pStyle w:val="ListParagraph"/>
        <w:numPr>
          <w:ilvl w:val="0"/>
          <w:numId w:val="9"/>
        </w:numPr>
      </w:pPr>
      <w:r>
        <w:t>Identify and discuss Wi-Fi channels</w:t>
      </w:r>
    </w:p>
    <w:p w:rsidR="006D54EA" w:rsidRDefault="006D54EA" w:rsidP="006D54EA">
      <w:pPr>
        <w:pStyle w:val="ListParagraph"/>
        <w:numPr>
          <w:ilvl w:val="0"/>
          <w:numId w:val="9"/>
        </w:numPr>
      </w:pPr>
      <w:r>
        <w:t>Explain how Wi-Fi networks deal with collisions (CSMA/CA)</w:t>
      </w:r>
    </w:p>
    <w:p w:rsidR="006D54EA" w:rsidRDefault="006D54EA" w:rsidP="006D54EA">
      <w:pPr>
        <w:pStyle w:val="ListParagraph"/>
        <w:numPr>
          <w:ilvl w:val="0"/>
          <w:numId w:val="9"/>
        </w:numPr>
      </w:pPr>
      <w:r>
        <w:t>Review several Wi-Fi Standards</w:t>
      </w:r>
    </w:p>
    <w:p w:rsidR="006D54EA" w:rsidRDefault="006D54EA" w:rsidP="006D54EA">
      <w:pPr>
        <w:pStyle w:val="ListParagraph"/>
        <w:numPr>
          <w:ilvl w:val="0"/>
          <w:numId w:val="9"/>
        </w:numPr>
      </w:pPr>
      <w:r>
        <w:t>Discuss ways to secure Wi-Fi networks</w:t>
      </w:r>
    </w:p>
    <w:p w:rsidR="006D54EA" w:rsidRDefault="006D54EA" w:rsidP="006D54EA">
      <w:pPr>
        <w:pStyle w:val="ListParagraph"/>
        <w:numPr>
          <w:ilvl w:val="0"/>
          <w:numId w:val="9"/>
        </w:numPr>
      </w:pPr>
      <w:r>
        <w:t>Explain some challenges enterprises are facing on Wi-Fi networks</w:t>
      </w:r>
    </w:p>
    <w:p w:rsidR="00D52938" w:rsidRDefault="00D52938" w:rsidP="00D52938">
      <w:pPr>
        <w:pStyle w:val="Heading1"/>
      </w:pPr>
      <w:r>
        <w:t>What is a Wireless Network?</w:t>
      </w:r>
    </w:p>
    <w:p w:rsidR="00D52938" w:rsidRDefault="00D52938" w:rsidP="00D52938">
      <w:pPr>
        <w:pStyle w:val="ListParagraph"/>
        <w:numPr>
          <w:ilvl w:val="0"/>
          <w:numId w:val="10"/>
        </w:numPr>
      </w:pPr>
      <w:r>
        <w:t xml:space="preserve">Explain what a wireless network is in your own words. </w:t>
      </w:r>
    </w:p>
    <w:p w:rsidR="00D52938" w:rsidRDefault="00601794" w:rsidP="00D52938">
      <w:pPr>
        <w:pStyle w:val="ListParagraph"/>
        <w:numPr>
          <w:ilvl w:val="0"/>
          <w:numId w:val="10"/>
        </w:numPr>
      </w:pPr>
      <w:r>
        <w:t>Instead of electrical pulses or light waves, h</w:t>
      </w:r>
      <w:r w:rsidR="00D52938">
        <w:t>ow is data transmitted</w:t>
      </w:r>
      <w:r>
        <w:t xml:space="preserve"> over a wireless network</w:t>
      </w:r>
      <w:r w:rsidR="00D52938">
        <w:t>?</w:t>
      </w:r>
    </w:p>
    <w:p w:rsidR="009E30F2" w:rsidRDefault="00D52938" w:rsidP="009E30F2">
      <w:pPr>
        <w:pStyle w:val="ListParagraph"/>
        <w:numPr>
          <w:ilvl w:val="0"/>
          <w:numId w:val="10"/>
        </w:numPr>
      </w:pPr>
      <w:r>
        <w:t>What is the most common implementation of the IEEE 802.11 wireless Ethernet standard called?</w:t>
      </w:r>
    </w:p>
    <w:p w:rsidR="00601794" w:rsidRDefault="006D54EA" w:rsidP="00601794">
      <w:pPr>
        <w:pStyle w:val="Heading1"/>
      </w:pPr>
      <w:r>
        <w:rPr>
          <w:noProof/>
        </w:rPr>
        <w:drawing>
          <wp:anchor distT="0" distB="0" distL="114300" distR="114300" simplePos="0" relativeHeight="251660288" behindDoc="1" locked="0" layoutInCell="1" allowOverlap="1" wp14:anchorId="5187E58F" wp14:editId="657E8C0B">
            <wp:simplePos x="0" y="0"/>
            <wp:positionH relativeFrom="margin">
              <wp:posOffset>4761230</wp:posOffset>
            </wp:positionH>
            <wp:positionV relativeFrom="paragraph">
              <wp:posOffset>65405</wp:posOffset>
            </wp:positionV>
            <wp:extent cx="1181100" cy="758190"/>
            <wp:effectExtent l="0" t="0" r="0" b="3810"/>
            <wp:wrapTight wrapText="bothSides">
              <wp:wrapPolygon edited="0">
                <wp:start x="6968" y="0"/>
                <wp:lineTo x="0" y="4884"/>
                <wp:lineTo x="0" y="15196"/>
                <wp:lineTo x="1394" y="17367"/>
                <wp:lineTo x="6619" y="21166"/>
                <wp:lineTo x="6968" y="21166"/>
                <wp:lineTo x="12194" y="21166"/>
                <wp:lineTo x="12542" y="21166"/>
                <wp:lineTo x="18813" y="17367"/>
                <wp:lineTo x="20555" y="11397"/>
                <wp:lineTo x="21252" y="6513"/>
                <wp:lineTo x="21252" y="3799"/>
                <wp:lineTo x="12194" y="0"/>
                <wp:lineTo x="6968" y="0"/>
              </wp:wrapPolygon>
            </wp:wrapTight>
            <wp:docPr id="4" name="Picture 4" descr="https://upload.wikimedia.org/wikipedia/commons/thumb/3/32/Wi-Fi_Logo.svg/2000px-Wi-Fi_Logo.svg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https://upload.wikimedia.org/wikipedia/commons/thumb/3/32/Wi-Fi_Logo.svg/2000px-Wi-Fi_Logo.svg.pn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81100" cy="7581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601794">
        <w:t>Reviewing Wi-Fi</w:t>
      </w:r>
      <w:r w:rsidR="00C12C7B">
        <w:t xml:space="preserve"> </w:t>
      </w:r>
    </w:p>
    <w:p w:rsidR="009E30F2" w:rsidRDefault="009E30F2" w:rsidP="009E30F2">
      <w:pPr>
        <w:pStyle w:val="ListParagraph"/>
        <w:numPr>
          <w:ilvl w:val="0"/>
          <w:numId w:val="11"/>
        </w:numPr>
      </w:pPr>
      <w:r>
        <w:t xml:space="preserve">For fun, browse the following BuzzFeed article: </w:t>
      </w:r>
      <w:hyperlink r:id="rId9" w:anchor=".ymv3aDao7p" w:history="1">
        <w:r w:rsidRPr="006C300B">
          <w:rPr>
            <w:rStyle w:val="Hyperlink"/>
          </w:rPr>
          <w:t>http://www.buzzfeed.com/jessicamisener/what-does-wi-fi-stand-for#.ymv3aDao7p</w:t>
        </w:r>
      </w:hyperlink>
      <w:r>
        <w:t xml:space="preserve"> – What does Wi-Fi stand for?</w:t>
      </w:r>
    </w:p>
    <w:p w:rsidR="00601794" w:rsidRDefault="00601794" w:rsidP="00601794">
      <w:pPr>
        <w:pStyle w:val="ListParagraph"/>
        <w:numPr>
          <w:ilvl w:val="0"/>
          <w:numId w:val="11"/>
        </w:numPr>
      </w:pPr>
      <w:r>
        <w:t>Explain how data is sent and received over a wireless network. In your explanation, include the role of wireless access points, Wireless Ethernet NICs, frames, and binary code.</w:t>
      </w:r>
    </w:p>
    <w:p w:rsidR="00601794" w:rsidRDefault="00601794" w:rsidP="00601794">
      <w:pPr>
        <w:pStyle w:val="ListParagraph"/>
        <w:numPr>
          <w:ilvl w:val="0"/>
          <w:numId w:val="11"/>
        </w:numPr>
      </w:pPr>
      <w:r>
        <w:t>What is the role of a wireless access point? Why are wireless access points needed?</w:t>
      </w:r>
    </w:p>
    <w:p w:rsidR="00601794" w:rsidRDefault="00601794" w:rsidP="00601794">
      <w:pPr>
        <w:pStyle w:val="ListParagraph"/>
        <w:numPr>
          <w:ilvl w:val="0"/>
          <w:numId w:val="11"/>
        </w:numPr>
      </w:pPr>
      <w:r>
        <w:t xml:space="preserve">It is important to remember that 802.11 networks operate in one of two modes: </w:t>
      </w:r>
      <w:r>
        <w:rPr>
          <w:i/>
        </w:rPr>
        <w:t xml:space="preserve">ad hoc </w:t>
      </w:r>
      <w:r>
        <w:t xml:space="preserve">mode and </w:t>
      </w:r>
      <w:r>
        <w:rPr>
          <w:i/>
        </w:rPr>
        <w:t>infrastructure mode</w:t>
      </w:r>
      <w:r>
        <w:t xml:space="preserve">. </w:t>
      </w:r>
    </w:p>
    <w:p w:rsidR="00601794" w:rsidRDefault="00601794" w:rsidP="00601794">
      <w:pPr>
        <w:pStyle w:val="ListParagraph"/>
        <w:numPr>
          <w:ilvl w:val="1"/>
          <w:numId w:val="11"/>
        </w:numPr>
      </w:pPr>
      <w:r>
        <w:t>Explain ad hoc mode. Give an example.</w:t>
      </w:r>
    </w:p>
    <w:p w:rsidR="00601794" w:rsidRDefault="00601794" w:rsidP="00601794">
      <w:pPr>
        <w:pStyle w:val="ListParagraph"/>
        <w:numPr>
          <w:ilvl w:val="1"/>
          <w:numId w:val="11"/>
        </w:numPr>
      </w:pPr>
      <w:r>
        <w:t>Explain infrastructure mode. Give an example.</w:t>
      </w:r>
    </w:p>
    <w:p w:rsidR="004C0511" w:rsidRDefault="004C0511" w:rsidP="00601794">
      <w:pPr>
        <w:pStyle w:val="ListParagraph"/>
        <w:numPr>
          <w:ilvl w:val="1"/>
          <w:numId w:val="11"/>
        </w:numPr>
      </w:pPr>
      <w:r>
        <w:t>What is the difference in IBSS, BSS, and ESS?</w:t>
      </w:r>
    </w:p>
    <w:p w:rsidR="00601794" w:rsidRDefault="00601794" w:rsidP="00601794">
      <w:pPr>
        <w:pStyle w:val="ListParagraph"/>
        <w:numPr>
          <w:ilvl w:val="0"/>
          <w:numId w:val="11"/>
        </w:numPr>
      </w:pPr>
      <w:r>
        <w:t xml:space="preserve">What is meant by wireless networking </w:t>
      </w:r>
      <w:r>
        <w:rPr>
          <w:i/>
        </w:rPr>
        <w:t>range</w:t>
      </w:r>
      <w:r>
        <w:t xml:space="preserve">? </w:t>
      </w:r>
    </w:p>
    <w:p w:rsidR="00FA3AF4" w:rsidRDefault="00C12C7B" w:rsidP="00FA3AF4">
      <w:pPr>
        <w:pStyle w:val="Heading1"/>
      </w:pPr>
      <w:r>
        <w:rPr>
          <w:noProof/>
        </w:rPr>
        <w:lastRenderedPageBreak/>
        <w:drawing>
          <wp:anchor distT="0" distB="0" distL="114300" distR="114300" simplePos="0" relativeHeight="251658240" behindDoc="1" locked="0" layoutInCell="1" allowOverlap="1" wp14:anchorId="6D79DE8F" wp14:editId="775C0B02">
            <wp:simplePos x="0" y="0"/>
            <wp:positionH relativeFrom="column">
              <wp:posOffset>3803291</wp:posOffset>
            </wp:positionH>
            <wp:positionV relativeFrom="paragraph">
              <wp:posOffset>215</wp:posOffset>
            </wp:positionV>
            <wp:extent cx="2444966" cy="2993366"/>
            <wp:effectExtent l="0" t="0" r="0" b="0"/>
            <wp:wrapTight wrapText="bothSides">
              <wp:wrapPolygon edited="0">
                <wp:start x="0" y="0"/>
                <wp:lineTo x="0" y="21449"/>
                <wp:lineTo x="21376" y="21449"/>
                <wp:lineTo x="21376" y="0"/>
                <wp:lineTo x="0" y="0"/>
              </wp:wrapPolygon>
            </wp:wrapTight>
            <wp:docPr id="3" name="Picture 3" descr="http://img.tekgazet.com/dir2/wifi_ssid_01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://img.tekgazet.com/dir2/wifi_ssid_01.jpg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44966" cy="299336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FA3AF4">
        <w:t>BSSID, SSID, and ESSID</w:t>
      </w:r>
    </w:p>
    <w:p w:rsidR="00601794" w:rsidRDefault="00FA3AF4" w:rsidP="00FA3AF4">
      <w:r>
        <w:t>Wireless devices connected together in a network, whether ad hoc or infrastructure, require a way to identify the network. In other words, frames need to go where they’re supposed to go</w:t>
      </w:r>
      <w:r w:rsidR="00D61635">
        <w:t xml:space="preserve"> and what network they should reside in</w:t>
      </w:r>
      <w:bookmarkStart w:id="0" w:name="_GoBack"/>
      <w:bookmarkEnd w:id="0"/>
      <w:r>
        <w:t>. This is where BSSID, SSID, and ESSID, come into play.</w:t>
      </w:r>
    </w:p>
    <w:p w:rsidR="00FA3AF4" w:rsidRDefault="00FA3AF4" w:rsidP="00FA3AF4">
      <w:pPr>
        <w:pStyle w:val="ListParagraph"/>
        <w:numPr>
          <w:ilvl w:val="0"/>
          <w:numId w:val="12"/>
        </w:numPr>
      </w:pPr>
      <w:r>
        <w:t xml:space="preserve">What is BSSID? </w:t>
      </w:r>
    </w:p>
    <w:p w:rsidR="004C0511" w:rsidRDefault="004C0511" w:rsidP="00FA3AF4">
      <w:pPr>
        <w:pStyle w:val="ListParagraph"/>
        <w:numPr>
          <w:ilvl w:val="0"/>
          <w:numId w:val="12"/>
        </w:numPr>
      </w:pPr>
      <w:r>
        <w:t>What is SSID? What is the network name?</w:t>
      </w:r>
    </w:p>
    <w:p w:rsidR="004C0511" w:rsidRDefault="004C0511" w:rsidP="004C0511">
      <w:pPr>
        <w:pStyle w:val="ListParagraph"/>
        <w:numPr>
          <w:ilvl w:val="0"/>
          <w:numId w:val="12"/>
        </w:numPr>
      </w:pPr>
      <w:r>
        <w:t>What is ESSID? Explain roaming.</w:t>
      </w:r>
    </w:p>
    <w:p w:rsidR="006D54EA" w:rsidRDefault="006D54EA" w:rsidP="004C0511">
      <w:pPr>
        <w:pStyle w:val="Heading1"/>
      </w:pPr>
    </w:p>
    <w:p w:rsidR="004C0511" w:rsidRDefault="004C0511" w:rsidP="004C0511">
      <w:pPr>
        <w:pStyle w:val="Heading1"/>
      </w:pPr>
      <w:r>
        <w:t>Channels</w:t>
      </w:r>
    </w:p>
    <w:p w:rsidR="00C12C7B" w:rsidRDefault="00C12C7B" w:rsidP="00C12C7B">
      <w:r>
        <w:t xml:space="preserve">Wi-Fi networks are dependent on channels. Before answering the questions below, </w:t>
      </w:r>
      <w:r w:rsidR="00D61635">
        <w:t xml:space="preserve">let’s </w:t>
      </w:r>
      <w:r>
        <w:t xml:space="preserve">watch this video and summarize it: </w:t>
      </w:r>
      <w:hyperlink r:id="rId11" w:history="1">
        <w:r w:rsidRPr="006C300B">
          <w:rPr>
            <w:rStyle w:val="Hyperlink"/>
          </w:rPr>
          <w:t>https://www.youtube.com/watch?v=h6am0L9J-Yk</w:t>
        </w:r>
      </w:hyperlink>
    </w:p>
    <w:p w:rsidR="004C0511" w:rsidRDefault="004C0511" w:rsidP="004C0511">
      <w:pPr>
        <w:pStyle w:val="ListParagraph"/>
        <w:numPr>
          <w:ilvl w:val="0"/>
          <w:numId w:val="13"/>
        </w:numPr>
      </w:pPr>
      <w:r>
        <w:t xml:space="preserve">Explain </w:t>
      </w:r>
      <w:r w:rsidRPr="006D54EA">
        <w:rPr>
          <w:i/>
        </w:rPr>
        <w:t>channels</w:t>
      </w:r>
      <w:r>
        <w:t xml:space="preserve"> in the context of Wi-Fi networks. </w:t>
      </w:r>
    </w:p>
    <w:p w:rsidR="004C0511" w:rsidRDefault="006C70E3" w:rsidP="004C0511">
      <w:pPr>
        <w:pStyle w:val="ListParagraph"/>
        <w:numPr>
          <w:ilvl w:val="0"/>
          <w:numId w:val="13"/>
        </w:numPr>
      </w:pPr>
      <w:r>
        <w:t>What channels do</w:t>
      </w:r>
      <w:r w:rsidR="004C0511">
        <w:t xml:space="preserve"> the USA use? </w:t>
      </w:r>
    </w:p>
    <w:p w:rsidR="004C0511" w:rsidRDefault="004C0511" w:rsidP="004C0511">
      <w:pPr>
        <w:pStyle w:val="ListParagraph"/>
        <w:numPr>
          <w:ilvl w:val="0"/>
          <w:numId w:val="13"/>
        </w:numPr>
      </w:pPr>
      <w:r>
        <w:t xml:space="preserve">Explain channel overlap and why channels 1, 6, or 11 are the most commonly used. </w:t>
      </w:r>
    </w:p>
    <w:p w:rsidR="00D61635" w:rsidRDefault="00D61635" w:rsidP="00D61635">
      <w:pPr>
        <w:pStyle w:val="ListParagraph"/>
        <w:numPr>
          <w:ilvl w:val="0"/>
          <w:numId w:val="13"/>
        </w:numPr>
      </w:pPr>
      <w:r>
        <w:t xml:space="preserve">Below is an image that explains channel overlap for channels 1-14. Discuss this image briefly. </w:t>
      </w:r>
      <w:r>
        <w:rPr>
          <w:i/>
        </w:rPr>
        <w:t xml:space="preserve">Note: </w:t>
      </w:r>
      <w:r>
        <w:t>The black semicircles are channels 1, 6, and, 11. Notice that they do not have any overlap.</w:t>
      </w:r>
    </w:p>
    <w:p w:rsidR="006D54EA" w:rsidRPr="004C0511" w:rsidRDefault="006D54EA" w:rsidP="00D61635">
      <w:pPr>
        <w:jc w:val="center"/>
      </w:pPr>
      <w:r>
        <w:rPr>
          <w:noProof/>
        </w:rPr>
        <w:drawing>
          <wp:inline distT="0" distB="0" distL="0" distR="0">
            <wp:extent cx="5499117" cy="1768415"/>
            <wp:effectExtent l="0" t="0" r="6350" b="3810"/>
            <wp:docPr id="14" name="Picture 14" descr="http://i.nextmedia.com.au/Features/WiFi-24-channels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http://i.nextmedia.com.au/Features/WiFi-24-channels.jpg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5599" cy="178336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4C0511" w:rsidRDefault="009E30F2" w:rsidP="004C0511">
      <w:pPr>
        <w:pStyle w:val="Heading1"/>
      </w:pPr>
      <w:r>
        <w:t>CSMA/C</w:t>
      </w:r>
      <w:r w:rsidRPr="009E30F2">
        <w:rPr>
          <w:i/>
        </w:rPr>
        <w:t>A</w:t>
      </w:r>
    </w:p>
    <w:p w:rsidR="004C0511" w:rsidRPr="00601794" w:rsidRDefault="009E30F2" w:rsidP="004C0511">
      <w:r>
        <w:t xml:space="preserve">Remember CSMA/CD? A </w:t>
      </w:r>
      <w:r w:rsidR="00D61635">
        <w:t>revamped</w:t>
      </w:r>
      <w:r>
        <w:t xml:space="preserve"> version of this is used in Wi-Fi networks. Compare CSMA/CD to CSMA/CA. Why won’t CSMA/CD work with wireless networks?</w:t>
      </w:r>
    </w:p>
    <w:p w:rsidR="007921C7" w:rsidRDefault="003A7ECF" w:rsidP="007921C7">
      <w:pPr>
        <w:pStyle w:val="Heading1"/>
      </w:pPr>
      <w:r>
        <w:t>Cisco Packet Tracer</w:t>
      </w:r>
    </w:p>
    <w:p w:rsidR="003A7ECF" w:rsidRDefault="003A7ECF" w:rsidP="003A7ECF">
      <w:r>
        <w:t>Complete the following t</w:t>
      </w:r>
      <w:r w:rsidR="00810892">
        <w:t xml:space="preserve">utorials in Cisco Packet Tracer and save your file. </w:t>
      </w:r>
    </w:p>
    <w:p w:rsidR="003A7ECF" w:rsidRDefault="003A7ECF" w:rsidP="003A7ECF">
      <w:pPr>
        <w:pStyle w:val="ListParagraph"/>
        <w:numPr>
          <w:ilvl w:val="0"/>
          <w:numId w:val="14"/>
        </w:numPr>
      </w:pPr>
      <w:r>
        <w:t xml:space="preserve">Wireless Networks Part 1: </w:t>
      </w:r>
      <w:hyperlink r:id="rId13" w:history="1">
        <w:r w:rsidRPr="00557C86">
          <w:rPr>
            <w:rStyle w:val="Hyperlink"/>
          </w:rPr>
          <w:t>https://www.youtube.com/watch?v=uB6iBSlAkIc</w:t>
        </w:r>
      </w:hyperlink>
    </w:p>
    <w:p w:rsidR="003A7ECF" w:rsidRDefault="003A7ECF" w:rsidP="003A7ECF">
      <w:pPr>
        <w:pStyle w:val="ListParagraph"/>
        <w:numPr>
          <w:ilvl w:val="0"/>
          <w:numId w:val="14"/>
        </w:numPr>
      </w:pPr>
      <w:r>
        <w:t xml:space="preserve">Wireless Networks Part 2: </w:t>
      </w:r>
      <w:hyperlink r:id="rId14" w:history="1">
        <w:r w:rsidRPr="00557C86">
          <w:rPr>
            <w:rStyle w:val="Hyperlink"/>
          </w:rPr>
          <w:t>https://www.youtube.com/watch?v=5jGQIRttjOM</w:t>
        </w:r>
      </w:hyperlink>
    </w:p>
    <w:sectPr w:rsidR="003A7ECF">
      <w:headerReference w:type="default" r:id="rId15"/>
      <w:footerReference w:type="default" r:id="rId16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427122" w:rsidRDefault="00427122" w:rsidP="00D52938">
      <w:pPr>
        <w:spacing w:after="0" w:line="240" w:lineRule="auto"/>
      </w:pPr>
      <w:r>
        <w:separator/>
      </w:r>
    </w:p>
  </w:endnote>
  <w:endnote w:type="continuationSeparator" w:id="0">
    <w:p w:rsidR="00427122" w:rsidRDefault="00427122" w:rsidP="00D5293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127133070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EF3EF3" w:rsidRDefault="00522F19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83436D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:rsidR="00EF3EF3" w:rsidRDefault="00427122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427122" w:rsidRDefault="00427122" w:rsidP="00D52938">
      <w:pPr>
        <w:spacing w:after="0" w:line="240" w:lineRule="auto"/>
      </w:pPr>
      <w:r>
        <w:separator/>
      </w:r>
    </w:p>
  </w:footnote>
  <w:footnote w:type="continuationSeparator" w:id="0">
    <w:p w:rsidR="00427122" w:rsidRDefault="00427122" w:rsidP="00D5293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0063ED" w:rsidRDefault="00CD6B5E" w:rsidP="000063ED">
    <w:pPr>
      <w:pStyle w:val="Header"/>
    </w:pPr>
    <w:r>
      <w:tab/>
    </w:r>
    <w:r>
      <w:tab/>
      <w:t xml:space="preserve">  MIS 423</w:t>
    </w:r>
    <w:r w:rsidR="00522F19">
      <w:t>, Califf</w:t>
    </w:r>
  </w:p>
  <w:p w:rsidR="000063ED" w:rsidRDefault="00427122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5803572"/>
    <w:multiLevelType w:val="hybridMultilevel"/>
    <w:tmpl w:val="3D684D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CF5449D"/>
    <w:multiLevelType w:val="hybridMultilevel"/>
    <w:tmpl w:val="0D3E5A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2910166"/>
    <w:multiLevelType w:val="multilevel"/>
    <w:tmpl w:val="BD921C0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5312D78"/>
    <w:multiLevelType w:val="multilevel"/>
    <w:tmpl w:val="464C2E8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24267551"/>
    <w:multiLevelType w:val="hybridMultilevel"/>
    <w:tmpl w:val="DC4612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47779EA"/>
    <w:multiLevelType w:val="hybridMultilevel"/>
    <w:tmpl w:val="61A2EB1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4867F77"/>
    <w:multiLevelType w:val="hybridMultilevel"/>
    <w:tmpl w:val="054EE7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A847ADF"/>
    <w:multiLevelType w:val="hybridMultilevel"/>
    <w:tmpl w:val="0820253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78841DF"/>
    <w:multiLevelType w:val="hybridMultilevel"/>
    <w:tmpl w:val="9082564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01B26D3"/>
    <w:multiLevelType w:val="hybridMultilevel"/>
    <w:tmpl w:val="4A0C19CE"/>
    <w:lvl w:ilvl="0" w:tplc="A2007566">
      <w:start w:val="1"/>
      <w:numFmt w:val="decimal"/>
      <w:lvlText w:val="%1."/>
      <w:lvlJc w:val="left"/>
      <w:pPr>
        <w:ind w:left="795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515" w:hanging="360"/>
      </w:pPr>
    </w:lvl>
    <w:lvl w:ilvl="2" w:tplc="0409001B" w:tentative="1">
      <w:start w:val="1"/>
      <w:numFmt w:val="lowerRoman"/>
      <w:lvlText w:val="%3."/>
      <w:lvlJc w:val="right"/>
      <w:pPr>
        <w:ind w:left="2235" w:hanging="180"/>
      </w:pPr>
    </w:lvl>
    <w:lvl w:ilvl="3" w:tplc="0409000F" w:tentative="1">
      <w:start w:val="1"/>
      <w:numFmt w:val="decimal"/>
      <w:lvlText w:val="%4."/>
      <w:lvlJc w:val="left"/>
      <w:pPr>
        <w:ind w:left="2955" w:hanging="360"/>
      </w:pPr>
    </w:lvl>
    <w:lvl w:ilvl="4" w:tplc="04090019" w:tentative="1">
      <w:start w:val="1"/>
      <w:numFmt w:val="lowerLetter"/>
      <w:lvlText w:val="%5."/>
      <w:lvlJc w:val="left"/>
      <w:pPr>
        <w:ind w:left="3675" w:hanging="360"/>
      </w:pPr>
    </w:lvl>
    <w:lvl w:ilvl="5" w:tplc="0409001B" w:tentative="1">
      <w:start w:val="1"/>
      <w:numFmt w:val="lowerRoman"/>
      <w:lvlText w:val="%6."/>
      <w:lvlJc w:val="right"/>
      <w:pPr>
        <w:ind w:left="4395" w:hanging="180"/>
      </w:pPr>
    </w:lvl>
    <w:lvl w:ilvl="6" w:tplc="0409000F" w:tentative="1">
      <w:start w:val="1"/>
      <w:numFmt w:val="decimal"/>
      <w:lvlText w:val="%7."/>
      <w:lvlJc w:val="left"/>
      <w:pPr>
        <w:ind w:left="5115" w:hanging="360"/>
      </w:pPr>
    </w:lvl>
    <w:lvl w:ilvl="7" w:tplc="04090019" w:tentative="1">
      <w:start w:val="1"/>
      <w:numFmt w:val="lowerLetter"/>
      <w:lvlText w:val="%8."/>
      <w:lvlJc w:val="left"/>
      <w:pPr>
        <w:ind w:left="5835" w:hanging="360"/>
      </w:pPr>
    </w:lvl>
    <w:lvl w:ilvl="8" w:tplc="0409001B" w:tentative="1">
      <w:start w:val="1"/>
      <w:numFmt w:val="lowerRoman"/>
      <w:lvlText w:val="%9."/>
      <w:lvlJc w:val="right"/>
      <w:pPr>
        <w:ind w:left="6555" w:hanging="180"/>
      </w:pPr>
    </w:lvl>
  </w:abstractNum>
  <w:abstractNum w:abstractNumId="10" w15:restartNumberingAfterBreak="0">
    <w:nsid w:val="603103B1"/>
    <w:multiLevelType w:val="hybridMultilevel"/>
    <w:tmpl w:val="99B6768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11E5864"/>
    <w:multiLevelType w:val="hybridMultilevel"/>
    <w:tmpl w:val="87D8DB6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489090D"/>
    <w:multiLevelType w:val="hybridMultilevel"/>
    <w:tmpl w:val="B17A45B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6EB636D"/>
    <w:multiLevelType w:val="hybridMultilevel"/>
    <w:tmpl w:val="3126060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3"/>
  </w:num>
  <w:num w:numId="2">
    <w:abstractNumId w:val="1"/>
  </w:num>
  <w:num w:numId="3">
    <w:abstractNumId w:val="3"/>
  </w:num>
  <w:num w:numId="4">
    <w:abstractNumId w:val="2"/>
  </w:num>
  <w:num w:numId="5">
    <w:abstractNumId w:val="0"/>
  </w:num>
  <w:num w:numId="6">
    <w:abstractNumId w:val="9"/>
  </w:num>
  <w:num w:numId="7">
    <w:abstractNumId w:val="8"/>
  </w:num>
  <w:num w:numId="8">
    <w:abstractNumId w:val="7"/>
  </w:num>
  <w:num w:numId="9">
    <w:abstractNumId w:val="6"/>
  </w:num>
  <w:num w:numId="10">
    <w:abstractNumId w:val="12"/>
  </w:num>
  <w:num w:numId="11">
    <w:abstractNumId w:val="11"/>
  </w:num>
  <w:num w:numId="12">
    <w:abstractNumId w:val="10"/>
  </w:num>
  <w:num w:numId="13">
    <w:abstractNumId w:val="5"/>
  </w:num>
  <w:num w:numId="14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4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YwMjA0MjI3srA0MDdW0lEKTi0uzszPAykwrAUA1U7aFSwAAAA="/>
  </w:docVars>
  <w:rsids>
    <w:rsidRoot w:val="00D52938"/>
    <w:rsid w:val="00121928"/>
    <w:rsid w:val="00332EC6"/>
    <w:rsid w:val="003A7ECF"/>
    <w:rsid w:val="00427122"/>
    <w:rsid w:val="004C0511"/>
    <w:rsid w:val="004D7238"/>
    <w:rsid w:val="00522F19"/>
    <w:rsid w:val="00601794"/>
    <w:rsid w:val="00691BC5"/>
    <w:rsid w:val="006B08AD"/>
    <w:rsid w:val="006C70E3"/>
    <w:rsid w:val="006D54EA"/>
    <w:rsid w:val="00737D85"/>
    <w:rsid w:val="007921C7"/>
    <w:rsid w:val="00810892"/>
    <w:rsid w:val="0083436D"/>
    <w:rsid w:val="00901B2E"/>
    <w:rsid w:val="009D0EA3"/>
    <w:rsid w:val="009E30F2"/>
    <w:rsid w:val="00AB0DF8"/>
    <w:rsid w:val="00B32635"/>
    <w:rsid w:val="00C12C7B"/>
    <w:rsid w:val="00C96960"/>
    <w:rsid w:val="00CD6B5E"/>
    <w:rsid w:val="00D52938"/>
    <w:rsid w:val="00D61635"/>
    <w:rsid w:val="00FA3A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4166C730-495B-497C-A175-68A2FBE6D32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52938"/>
  </w:style>
  <w:style w:type="paragraph" w:styleId="Heading1">
    <w:name w:val="heading 1"/>
    <w:basedOn w:val="Normal"/>
    <w:next w:val="Normal"/>
    <w:link w:val="Heading1Char"/>
    <w:uiPriority w:val="9"/>
    <w:qFormat/>
    <w:rsid w:val="00D52938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D52938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D52938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D52938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ListParagraph">
    <w:name w:val="List Paragraph"/>
    <w:basedOn w:val="Normal"/>
    <w:uiPriority w:val="34"/>
    <w:qFormat/>
    <w:rsid w:val="00D52938"/>
    <w:pPr>
      <w:ind w:left="720"/>
      <w:contextualSpacing/>
    </w:pPr>
  </w:style>
  <w:style w:type="table" w:styleId="TableGrid">
    <w:name w:val="Table Grid"/>
    <w:basedOn w:val="TableNormal"/>
    <w:uiPriority w:val="39"/>
    <w:rsid w:val="00D5293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"/>
    <w:next w:val="Normal"/>
    <w:link w:val="TitleChar"/>
    <w:uiPriority w:val="10"/>
    <w:qFormat/>
    <w:rsid w:val="00D52938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D52938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Header">
    <w:name w:val="header"/>
    <w:basedOn w:val="Normal"/>
    <w:link w:val="HeaderChar"/>
    <w:uiPriority w:val="99"/>
    <w:unhideWhenUsed/>
    <w:rsid w:val="00D5293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52938"/>
  </w:style>
  <w:style w:type="paragraph" w:styleId="Footer">
    <w:name w:val="footer"/>
    <w:basedOn w:val="Normal"/>
    <w:link w:val="FooterChar"/>
    <w:uiPriority w:val="99"/>
    <w:unhideWhenUsed/>
    <w:rsid w:val="00D5293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52938"/>
  </w:style>
  <w:style w:type="character" w:styleId="Hyperlink">
    <w:name w:val="Hyperlink"/>
    <w:basedOn w:val="DefaultParagraphFont"/>
    <w:uiPriority w:val="99"/>
    <w:unhideWhenUsed/>
    <w:rsid w:val="00D52938"/>
    <w:rPr>
      <w:color w:val="0563C1" w:themeColor="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D5293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D52938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D52938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D52938"/>
    <w:rPr>
      <w:vertAlign w:val="superscript"/>
    </w:rPr>
  </w:style>
  <w:style w:type="character" w:styleId="FollowedHyperlink">
    <w:name w:val="FollowedHyperlink"/>
    <w:basedOn w:val="DefaultParagraphFont"/>
    <w:uiPriority w:val="99"/>
    <w:semiHidden/>
    <w:unhideWhenUsed/>
    <w:rsid w:val="00810892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hyperlink" Target="https://www.youtube.com/watch?v=uB6iBSlAkIc" TargetMode="External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4.jpeg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footer" Target="footer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www.youtube.com/watch?v=h6am0L9J-Yk" TargetMode="External"/><Relationship Id="rId5" Type="http://schemas.openxmlformats.org/officeDocument/2006/relationships/footnotes" Target="footnotes.xml"/><Relationship Id="rId15" Type="http://schemas.openxmlformats.org/officeDocument/2006/relationships/header" Target="header1.xml"/><Relationship Id="rId10" Type="http://schemas.openxmlformats.org/officeDocument/2006/relationships/image" Target="media/image3.jpeg"/><Relationship Id="rId4" Type="http://schemas.openxmlformats.org/officeDocument/2006/relationships/webSettings" Target="webSettings.xml"/><Relationship Id="rId9" Type="http://schemas.openxmlformats.org/officeDocument/2006/relationships/hyperlink" Target="http://www.buzzfeed.com/jessicamisener/what-does-wi-fi-stand-for" TargetMode="External"/><Relationship Id="rId14" Type="http://schemas.openxmlformats.org/officeDocument/2006/relationships/hyperlink" Target="https://www.youtube.com/watch?v=5jGQIRttj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66</Words>
  <Characters>2658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311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ristopher Califf</dc:creator>
  <cp:keywords/>
  <dc:description/>
  <cp:lastModifiedBy>Christopher Califf</cp:lastModifiedBy>
  <cp:revision>2</cp:revision>
  <dcterms:created xsi:type="dcterms:W3CDTF">2019-05-22T17:38:00Z</dcterms:created>
  <dcterms:modified xsi:type="dcterms:W3CDTF">2019-05-22T17:38:00Z</dcterms:modified>
</cp:coreProperties>
</file>